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22A9D" wp14:editId="5E19B874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B22A9D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:rsidR="00FF17A6" w:rsidRPr="00FF17A6" w:rsidRDefault="00FF17A6" w:rsidP="00FF17A6"/>
    <w:p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33ED4">
        <w:rPr>
          <w:rFonts w:ascii="Arial" w:hAnsi="Arial" w:cs="Arial"/>
          <w:sz w:val="36"/>
          <w:szCs w:val="36"/>
          <w:u w:val="single"/>
        </w:rPr>
        <w:t>NC/</w:t>
      </w:r>
      <w:r w:rsidR="008D3F4A">
        <w:rPr>
          <w:rFonts w:ascii="Arial" w:hAnsi="Arial" w:cs="Arial"/>
          <w:sz w:val="36"/>
          <w:szCs w:val="36"/>
          <w:u w:val="single"/>
        </w:rPr>
        <w:t>0</w:t>
      </w:r>
      <w:r w:rsidR="00E15809">
        <w:rPr>
          <w:rFonts w:ascii="Arial" w:hAnsi="Arial" w:cs="Arial"/>
          <w:sz w:val="36"/>
          <w:szCs w:val="36"/>
          <w:u w:val="single"/>
        </w:rPr>
        <w:t>4</w:t>
      </w:r>
      <w:r w:rsidR="00333ED4">
        <w:rPr>
          <w:rFonts w:ascii="Arial" w:hAnsi="Arial" w:cs="Arial"/>
          <w:sz w:val="36"/>
          <w:szCs w:val="36"/>
          <w:u w:val="single"/>
        </w:rPr>
        <w:t>/2021</w:t>
      </w:r>
    </w:p>
    <w:p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4252"/>
        <w:gridCol w:w="4767"/>
      </w:tblGrid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71591B" w:rsidP="00843E51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TENDER </w:t>
            </w:r>
            <w:r w:rsidR="00843E51">
              <w:rPr>
                <w:rFonts w:ascii="Arial" w:hAnsi="Arial" w:cs="Arial"/>
                <w:b w:val="0"/>
                <w:sz w:val="20"/>
              </w:rPr>
              <w:t>AWARD</w:t>
            </w:r>
          </w:p>
        </w:tc>
        <w:tc>
          <w:tcPr>
            <w:tcW w:w="4767" w:type="dxa"/>
          </w:tcPr>
          <w:p w:rsidR="00767AE6" w:rsidRPr="00D529EA" w:rsidRDefault="008D3F4A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E15809">
              <w:rPr>
                <w:rFonts w:ascii="Arial" w:hAnsi="Arial" w:cs="Arial"/>
                <w:sz w:val="22"/>
                <w:szCs w:val="22"/>
              </w:rPr>
              <w:t>9 MAY</w:t>
            </w:r>
            <w:r w:rsidR="00F550A8">
              <w:rPr>
                <w:rFonts w:ascii="Arial" w:hAnsi="Arial" w:cs="Arial"/>
                <w:sz w:val="22"/>
                <w:szCs w:val="22"/>
              </w:rPr>
              <w:t xml:space="preserve"> 2021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4767" w:type="dxa"/>
          </w:tcPr>
          <w:p w:rsidR="003530C2" w:rsidRPr="00D529EA" w:rsidRDefault="000E6D73" w:rsidP="0024208D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</w:t>
            </w:r>
            <w:r w:rsidR="008D3F4A">
              <w:rPr>
                <w:rFonts w:ascii="Arial" w:hAnsi="Arial" w:cs="Arial"/>
                <w:sz w:val="22"/>
                <w:szCs w:val="22"/>
              </w:rPr>
              <w:t>0</w:t>
            </w:r>
            <w:r w:rsidR="00E15809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>/2021</w:t>
            </w:r>
          </w:p>
        </w:tc>
      </w:tr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1866F0" w:rsidRPr="00BA600E" w:rsidRDefault="001866F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4767" w:type="dxa"/>
          </w:tcPr>
          <w:p w:rsidR="00F23B91" w:rsidRPr="0024208D" w:rsidRDefault="000E6D73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eastAsia="en-ZA"/>
              </w:rPr>
              <w:t xml:space="preserve">APPOINTMENT OF A SERVICE PROVIDER </w:t>
            </w:r>
            <w:r w:rsidR="00E15809">
              <w:rPr>
                <w:rFonts w:ascii="Arial" w:hAnsi="Arial" w:cs="Arial"/>
                <w:sz w:val="22"/>
                <w:szCs w:val="22"/>
                <w:lang w:eastAsia="en-ZA"/>
              </w:rPr>
              <w:t>FOR THE CO</w:t>
            </w:r>
            <w:r w:rsidR="00F550A8">
              <w:rPr>
                <w:rFonts w:ascii="Arial" w:hAnsi="Arial" w:cs="Arial"/>
                <w:sz w:val="22"/>
                <w:szCs w:val="22"/>
                <w:lang w:eastAsia="en-ZA"/>
              </w:rPr>
              <w:t>NSTRUCT</w:t>
            </w:r>
            <w:r w:rsidR="00E15809">
              <w:rPr>
                <w:rFonts w:ascii="Arial" w:hAnsi="Arial" w:cs="Arial"/>
                <w:sz w:val="22"/>
                <w:szCs w:val="22"/>
                <w:lang w:eastAsia="en-ZA"/>
              </w:rPr>
              <w:t>ION OF 52 BNG HO</w:t>
            </w:r>
            <w:r w:rsidR="00F550A8">
              <w:rPr>
                <w:rFonts w:ascii="Arial" w:hAnsi="Arial" w:cs="Arial"/>
                <w:sz w:val="22"/>
                <w:szCs w:val="22"/>
                <w:lang w:eastAsia="en-ZA"/>
              </w:rPr>
              <w:t xml:space="preserve">USES IN </w:t>
            </w:r>
            <w:r w:rsidR="00E15809">
              <w:rPr>
                <w:rFonts w:ascii="Arial" w:hAnsi="Arial" w:cs="Arial"/>
                <w:sz w:val="22"/>
                <w:szCs w:val="22"/>
                <w:lang w:eastAsia="en-ZA"/>
              </w:rPr>
              <w:t>DIAMOND PARK, GREENPARK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Awarded</w:t>
            </w:r>
            <w:r w:rsidR="004A16A7">
              <w:rPr>
                <w:rFonts w:ascii="Arial" w:hAnsi="Arial" w:cs="Arial"/>
                <w:b w:val="0"/>
                <w:sz w:val="20"/>
              </w:rPr>
              <w:t xml:space="preserve"> To</w:t>
            </w:r>
          </w:p>
        </w:tc>
        <w:tc>
          <w:tcPr>
            <w:tcW w:w="4767" w:type="dxa"/>
          </w:tcPr>
          <w:p w:rsidR="00D94055" w:rsidRPr="00D94055" w:rsidRDefault="00D076BC" w:rsidP="00FB41D4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ST ENOUGH TRADING AND PROJECTS 535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QUANTUM</w:t>
            </w:r>
          </w:p>
        </w:tc>
        <w:tc>
          <w:tcPr>
            <w:tcW w:w="4767" w:type="dxa"/>
          </w:tcPr>
          <w:p w:rsidR="00D94055" w:rsidRPr="00FB41D4" w:rsidRDefault="00FB41D4" w:rsidP="00FB41D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22"/>
                <w:szCs w:val="22"/>
                <w:lang w:eastAsia="en-ZA"/>
              </w:rPr>
            </w:pPr>
            <w:r w:rsidRPr="00FB41D4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R</w:t>
            </w:r>
            <w:r w:rsidR="000E6D73">
              <w:rPr>
                <w:rFonts w:ascii="Arial" w:hAnsi="Arial" w:cs="Arial"/>
                <w:b/>
                <w:sz w:val="22"/>
                <w:szCs w:val="22"/>
                <w:lang w:eastAsia="en-ZA"/>
              </w:rPr>
              <w:t xml:space="preserve"> </w:t>
            </w:r>
            <w:r w:rsidR="00D076BC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7 630 715.75</w:t>
            </w:r>
            <w:bookmarkStart w:id="0" w:name="_GoBack"/>
            <w:bookmarkEnd w:id="0"/>
            <w:r w:rsidR="000B40B7" w:rsidRPr="00FB41D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</w:t>
            </w:r>
          </w:p>
        </w:tc>
      </w:tr>
      <w:tr w:rsidR="004A16A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4A16A7" w:rsidRDefault="004A16A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BBBEE LEVEL</w:t>
            </w:r>
          </w:p>
        </w:tc>
        <w:tc>
          <w:tcPr>
            <w:tcW w:w="4767" w:type="dxa"/>
          </w:tcPr>
          <w:p w:rsidR="004A16A7" w:rsidRDefault="004A16A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VEL 01</w:t>
            </w:r>
          </w:p>
        </w:tc>
      </w:tr>
      <w:tr w:rsidR="000B40B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0B40B7" w:rsidRDefault="000B40B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OINTS SCORED</w:t>
            </w:r>
          </w:p>
        </w:tc>
        <w:tc>
          <w:tcPr>
            <w:tcW w:w="4767" w:type="dxa"/>
          </w:tcPr>
          <w:p w:rsidR="000B40B7" w:rsidRDefault="000B40B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9D4464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="00653C3F"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653C3F" w:rsidRPr="00BA600E">
              <w:rPr>
                <w:rFonts w:ascii="Arial" w:hAnsi="Arial" w:cs="Arial"/>
                <w:sz w:val="20"/>
              </w:rPr>
              <w:t>OF THE NORTHERN CAPE</w:t>
            </w:r>
            <w:bookmarkEnd w:id="1"/>
            <w:r w:rsidR="00767AE6"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D4464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"/>
            <w:r w:rsidRPr="00BA600E">
              <w:rPr>
                <w:rFonts w:ascii="Arial" w:hAnsi="Arial" w:cs="Arial"/>
                <w:sz w:val="20"/>
              </w:rPr>
              <w:t>C</w:t>
            </w:r>
            <w:r w:rsidR="00767AE6"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2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3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4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4"/>
          </w:p>
        </w:tc>
      </w:tr>
      <w:tr w:rsidR="0060171E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4767" w:type="dxa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5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5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4767" w:type="dxa"/>
          </w:tcPr>
          <w:p w:rsidR="00AA3FEC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4767" w:type="dxa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6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4767" w:type="dxa"/>
          </w:tcPr>
          <w:p w:rsidR="00AA3FEC" w:rsidRPr="00BA600E" w:rsidRDefault="006E0B3D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7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’s Agent: Name</w:t>
            </w:r>
          </w:p>
        </w:tc>
        <w:tc>
          <w:tcPr>
            <w:tcW w:w="4767" w:type="dxa"/>
          </w:tcPr>
          <w:p w:rsidR="003530C2" w:rsidRPr="00BA600E" w:rsidRDefault="00FF17A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BOGO MONOAMETSI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8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 xml:space="preserve">Postal </w:t>
            </w:r>
            <w:r w:rsidR="00427FBE" w:rsidRPr="00BA600E">
              <w:rPr>
                <w:rFonts w:ascii="Arial" w:hAnsi="Arial" w:cs="Arial"/>
                <w:b w:val="0"/>
                <w:sz w:val="20"/>
              </w:rPr>
              <w:t>Address</w:t>
            </w:r>
          </w:p>
        </w:tc>
        <w:tc>
          <w:tcPr>
            <w:tcW w:w="4767" w:type="dxa"/>
          </w:tcPr>
          <w:p w:rsidR="003530C2" w:rsidRPr="00BA600E" w:rsidRDefault="00932626" w:rsidP="0071591B">
            <w:pPr>
              <w:pStyle w:val="Title"/>
              <w:tabs>
                <w:tab w:val="left" w:pos="900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9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10"/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4767" w:type="dxa"/>
          </w:tcPr>
          <w:p w:rsidR="006F4AF4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4767" w:type="dxa"/>
          </w:tcPr>
          <w:p w:rsidR="006F4AF4" w:rsidRPr="00BA600E" w:rsidRDefault="006A0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1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1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2" w:name="EmployerAgentTel"/>
            <w:r w:rsidRPr="00BA600E">
              <w:rPr>
                <w:rFonts w:ascii="Arial" w:hAnsi="Arial" w:cs="Arial"/>
                <w:sz w:val="20"/>
              </w:rPr>
              <w:t>(0</w:t>
            </w:r>
            <w:r w:rsidR="000602A5" w:rsidRPr="00BA600E">
              <w:rPr>
                <w:rFonts w:ascii="Arial" w:hAnsi="Arial" w:cs="Arial"/>
                <w:sz w:val="20"/>
              </w:rPr>
              <w:t>53</w:t>
            </w:r>
            <w:r w:rsidRPr="00BA600E">
              <w:rPr>
                <w:rFonts w:ascii="Arial" w:hAnsi="Arial" w:cs="Arial"/>
                <w:sz w:val="20"/>
              </w:rPr>
              <w:t xml:space="preserve">) </w:t>
            </w:r>
            <w:r w:rsidR="000602A5" w:rsidRPr="00BA600E">
              <w:rPr>
                <w:rFonts w:ascii="Arial" w:hAnsi="Arial" w:cs="Arial"/>
                <w:sz w:val="20"/>
              </w:rPr>
              <w:t>8</w:t>
            </w:r>
            <w:r w:rsidR="008E0205">
              <w:rPr>
                <w:rFonts w:ascii="Arial" w:hAnsi="Arial" w:cs="Arial"/>
                <w:sz w:val="20"/>
              </w:rPr>
              <w:t>07</w:t>
            </w:r>
            <w:r w:rsidR="000602A5" w:rsidRPr="00BA600E">
              <w:rPr>
                <w:rFonts w:ascii="Arial" w:hAnsi="Arial" w:cs="Arial"/>
                <w:sz w:val="20"/>
              </w:rPr>
              <w:t xml:space="preserve"> 9</w:t>
            </w:r>
            <w:r w:rsidR="00FF17A6">
              <w:rPr>
                <w:rFonts w:ascii="Arial" w:hAnsi="Arial" w:cs="Arial"/>
                <w:sz w:val="20"/>
              </w:rPr>
              <w:t>713</w:t>
            </w:r>
            <w:bookmarkEnd w:id="12"/>
            <w:r w:rsidR="008E0205">
              <w:rPr>
                <w:rFonts w:ascii="Arial" w:hAnsi="Arial" w:cs="Arial"/>
                <w:sz w:val="20"/>
              </w:rPr>
              <w:t xml:space="preserve"> / 053</w:t>
            </w:r>
            <w:r w:rsidR="0024208D">
              <w:rPr>
                <w:rFonts w:ascii="Arial" w:hAnsi="Arial" w:cs="Arial"/>
                <w:sz w:val="20"/>
              </w:rPr>
              <w:t> </w:t>
            </w:r>
            <w:r w:rsidR="008E0205">
              <w:rPr>
                <w:rFonts w:ascii="Arial" w:hAnsi="Arial" w:cs="Arial"/>
                <w:sz w:val="20"/>
              </w:rPr>
              <w:t>807</w:t>
            </w:r>
            <w:r w:rsidR="0024208D">
              <w:rPr>
                <w:rFonts w:ascii="Arial" w:hAnsi="Arial" w:cs="Arial"/>
                <w:sz w:val="20"/>
              </w:rPr>
              <w:t xml:space="preserve"> 9</w:t>
            </w:r>
            <w:r w:rsidR="008E0205">
              <w:rPr>
                <w:rFonts w:ascii="Arial" w:hAnsi="Arial" w:cs="Arial"/>
                <w:sz w:val="20"/>
              </w:rPr>
              <w:t>723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3530C2" w:rsidRPr="00BA600E" w:rsidTr="00FE19C7">
        <w:trPr>
          <w:trHeight w:val="548"/>
        </w:trPr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4767" w:type="dxa"/>
          </w:tcPr>
          <w:p w:rsidR="003530C2" w:rsidRPr="00BA600E" w:rsidRDefault="006C288B" w:rsidP="00D94055">
            <w:pPr>
              <w:pStyle w:val="Title"/>
              <w:tabs>
                <w:tab w:val="left" w:pos="3138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="00FF17A6" w:rsidRPr="00B707DA">
                <w:rPr>
                  <w:rStyle w:val="Hyperlink"/>
                  <w:rFonts w:ascii="Arial" w:hAnsi="Arial" w:cs="Arial"/>
                  <w:sz w:val="20"/>
                </w:rPr>
                <w:t>TMonoametsi@ncpg.gov.za</w:t>
              </w:r>
            </w:hyperlink>
            <w:r w:rsidR="00FF17A6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:rsidR="00343132" w:rsidRPr="00BA600E" w:rsidRDefault="00343132" w:rsidP="007A2579">
      <w:pPr>
        <w:pStyle w:val="Title"/>
        <w:jc w:val="left"/>
        <w:rPr>
          <w:rFonts w:ascii="Arial" w:hAnsi="Arial" w:cs="Arial"/>
          <w:sz w:val="48"/>
        </w:rPr>
      </w:pPr>
    </w:p>
    <w:sectPr w:rsidR="00343132" w:rsidRPr="00BA600E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288B" w:rsidRDefault="006C288B">
      <w:r>
        <w:separator/>
      </w:r>
    </w:p>
  </w:endnote>
  <w:endnote w:type="continuationSeparator" w:id="0">
    <w:p w:rsidR="006C288B" w:rsidRDefault="006C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altName w:val="Bookman Old Style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 w:rsidP="00D17954">
    <w:pPr>
      <w:pStyle w:val="Footer"/>
      <w:rPr>
        <w:sz w:val="16"/>
        <w:szCs w:val="16"/>
      </w:rPr>
    </w:pPr>
  </w:p>
  <w:p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288B" w:rsidRDefault="006C288B">
      <w:r>
        <w:separator/>
      </w:r>
    </w:p>
  </w:footnote>
  <w:footnote w:type="continuationSeparator" w:id="0">
    <w:p w:rsidR="006C288B" w:rsidRDefault="006C2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>
    <w:pPr>
      <w:pStyle w:val="Header"/>
      <w:jc w:val="right"/>
    </w:pPr>
  </w:p>
  <w:p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tLA0NjAwtzQ3MjNQ0lEKTi0uzszPAykwrAUAFXwF3i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B2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E6D73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33ED4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91A"/>
    <w:rsid w:val="00382FD1"/>
    <w:rsid w:val="003834D6"/>
    <w:rsid w:val="00383B99"/>
    <w:rsid w:val="003857E7"/>
    <w:rsid w:val="00386B80"/>
    <w:rsid w:val="00387BEB"/>
    <w:rsid w:val="00387CCA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835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D7BAA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288B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3F4A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084A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2483"/>
    <w:rsid w:val="00D0517B"/>
    <w:rsid w:val="00D0590B"/>
    <w:rsid w:val="00D076BC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2315"/>
    <w:rsid w:val="00E030BA"/>
    <w:rsid w:val="00E039D0"/>
    <w:rsid w:val="00E059D4"/>
    <w:rsid w:val="00E06F36"/>
    <w:rsid w:val="00E102F4"/>
    <w:rsid w:val="00E1074F"/>
    <w:rsid w:val="00E14694"/>
    <w:rsid w:val="00E15809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11CC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50A8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409B5BE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Monoametsi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60C34-A0C2-4527-BF1D-24D0311A4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3</cp:revision>
  <cp:lastPrinted>2021-03-29T11:26:00Z</cp:lastPrinted>
  <dcterms:created xsi:type="dcterms:W3CDTF">2022-07-19T10:28:00Z</dcterms:created>
  <dcterms:modified xsi:type="dcterms:W3CDTF">2022-07-19T10:32:00Z</dcterms:modified>
</cp:coreProperties>
</file>